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eanographer</w:t>
      </w:r>
      <w:r>
        <w:t xml:space="preserve"> </w:t>
      </w:r>
      <w:r>
        <w:t xml:space="preserve">in</w:t>
      </w:r>
      <w:r>
        <w:t xml:space="preserve"> </w:t>
      </w:r>
      <w:r>
        <w:t xml:space="preserve">Kuwait</w:t>
      </w:r>
      <w:r>
        <w:t xml:space="preserve"> </w:t>
      </w:r>
      <w:r>
        <w:t xml:space="preserve">Kuwait</w:t>
      </w:r>
      <w:r>
        <w:t xml:space="preserve"> </w:t>
      </w:r>
      <w:r>
        <w:t xml:space="preserve">City</w:t>
      </w:r>
    </w:p>
    <w:bookmarkStart w:id="20" w:name="Xb83a379db51efa826266fc72133aea90d216b94"/>
    <w:p>
      <w:pPr>
        <w:pStyle w:val="Heading1"/>
      </w:pPr>
      <w:r>
        <w:t xml:space="preserve">Cover Letter for Oceanographer Position in Kuwait Kuwait City</w:t>
      </w:r>
    </w:p>
    <w:p>
      <w:pPr>
        <w:pStyle w:val="FirstParagraph"/>
      </w:pPr>
      <w:r>
        <w:t xml:space="preserve">Dear [Hiring Manager's Name],</w:t>
      </w:r>
    </w:p>
    <w:p>
      <w:pPr>
        <w:pStyle w:val="BodyText"/>
      </w:pPr>
      <w:r>
        <w:t xml:space="preserve">I am writing to express my enthusiastic interest in the Oceanographer position at [Organization Name] in Kuwait Kuwait City. As a dedicated professional with a profound passion for marine science and environmental stewardship, I am eager to contribute my expertise to advance oceanographic research and sustainable practices in this strategically significant region. The unique ecological, economic, and geopolitical importance of the Persian Gulf makes Kuwait an ideal hub for innovative oceanographic work, and I am thrilled at the prospect of joining a team committed to addressing global challenges through local action.</w:t>
      </w:r>
    </w:p>
    <w:p>
      <w:pPr>
        <w:pStyle w:val="BodyText"/>
      </w:pPr>
      <w:r>
        <w:t xml:space="preserve">My academic foundation in Oceanography from [University Name], where I specialized in marine ecosystems and climate change impacts, has equipped me with the technical skills and theoretical knowledge necessary to thrive in this role. During my studies, I focused on coastal zone management, marine biodiversity assessment, and the application of remote sensing technologies to monitor oceanic conditions. This academic background aligns seamlessly with the requirements of an Oceanographer in Kuwait Kuwait City, where understanding the interplay between human activity and marine environments is critical.</w:t>
      </w:r>
    </w:p>
    <w:p>
      <w:pPr>
        <w:pStyle w:val="BodyText"/>
      </w:pPr>
      <w:r>
        <w:t xml:space="preserve">Professionally, I have gained hands-on experience through roles at [Previous Organization], where I led projects on coral reef conservation and water quality monitoring. My work involved collecting and analyzing data from diverse marine environments, utilizing tools such as GIS mapping, satellite imagery, and in-situ sensors. These experiences honed my ability to interpret complex datasets and translate them into actionable insights for policymakers and stakeholders. For instance, during a recent initiative in the Arabian Peninsula, I developed a predictive model to assess the impact of oil spills on marine life—a project that underscored the importance of interdisciplinary collaboration in addressing environmental crises.</w:t>
      </w:r>
    </w:p>
    <w:p>
      <w:pPr>
        <w:pStyle w:val="BodyText"/>
      </w:pPr>
      <w:r>
        <w:t xml:space="preserve">What sets me apart as an Oceanographer is my commitment to integrating cutting-edge technology with fieldwork. In Kuwait Kuwait City, where coastal development and industrial activities pose unique challenges to marine ecosystems, my proficiency in advanced data analysis and modeling can play a pivotal role. I have also collaborated on projects involving the study of microplastics in seawater and the effects of rising sea temperatures on local fisheries. These endeavors reflect my ability to tackle multifaceted issues while maintaining a focus on sustainability and long-term ecological health.</w:t>
      </w:r>
    </w:p>
    <w:p>
      <w:pPr>
        <w:pStyle w:val="BodyText"/>
      </w:pPr>
      <w:r>
        <w:t xml:space="preserve">Kuwait Kuwait City’s position as a gateway to the Persian Gulf makes it a critical location for oceanographic research. The region’s delicate balance between economic growth and environmental preservation demands innovative solutions, which is where an Oceanographer can make a meaningful impact. I am particularly drawn to your organization’s work on [specific project or initiative, e.g., "marine biodiversity conservation" or "climate resilience programs"], as it resonates with my own dedication to fostering harmony between human development and natural systems.</w:t>
      </w:r>
    </w:p>
    <w:p>
      <w:pPr>
        <w:pStyle w:val="BodyText"/>
      </w:pPr>
      <w:r>
        <w:t xml:space="preserve">My motivation for pursuing this opportunity is further fueled by the growing need for climate adaptation strategies in coastal communities. In Kuwait, where rising sea levels and extreme weather events are increasingly prevalent, the role of an Oceanographer is not just scientific but also deeply societal. I am eager to contribute my skills to initiatives that promote resilient marine ecosystems, such as restoring mangrove forests or developing early warning systems for oceanic hazards. The potential to collaborate with local communities, government agencies, and international organizations in Kuwait Kuwait City would allow me to address these challenges on a broader scale.</w:t>
      </w:r>
    </w:p>
    <w:p>
      <w:pPr>
        <w:pStyle w:val="BodyText"/>
      </w:pPr>
      <w:r>
        <w:t xml:space="preserve">Throughout my career, I have prioritized teamwork and communication as essential components of successful oceanographic projects. Whether presenting findings to non-technical audiences or working alongside engineers and policymakers, I strive to bridge the gap between science and application. This ability to convey complex information in accessible terms is vital for driving informed decision-making in Kuwait’s dynamic marine environment. I am confident that my collaborative spirit, combined with my technical expertise, will enable me to contribute effectively to your team.</w:t>
      </w:r>
    </w:p>
    <w:p>
      <w:pPr>
        <w:pStyle w:val="BodyText"/>
      </w:pPr>
      <w:r>
        <w:t xml:space="preserve">Additionally, I have a strong background in grant writing and project management, which has been instrumental in securing funding for research initiatives. My experience includes developing proposals for agencies such as [relevant organizations], where I outlined clear objectives and measurable outcomes for marine conservation projects. This skill set will allow me to support your organization’s mission by identifying resources to expand its research capabilities and impact in Kuwait Kuwait City.</w:t>
      </w:r>
    </w:p>
    <w:p>
      <w:pPr>
        <w:pStyle w:val="BodyText"/>
      </w:pPr>
      <w:r>
        <w:t xml:space="preserve">Finally, I am deeply committed to lifelong learning and professional growth. I regularly attend conferences, workshops, and seminars to stay updated on advancements in oceanography and related fields. For example, my recent participation in the [Relevant Conference or Workshop] provided valuable insights into emerging technologies like AI-driven ocean monitoring systems—tools that could be leveraged to enhance research efforts in Kuwait’s waters.</w:t>
      </w:r>
    </w:p>
    <w:p>
      <w:pPr>
        <w:pStyle w:val="BodyText"/>
      </w:pPr>
      <w:r>
        <w:t xml:space="preserve">I am excited about the possibility of contributing to [Organization Name]’s mission and bringing my expertise as an Oceanographer to the vibrant academic and scientific community in Kuwait Kuwait City. Thank you for considering my application. I would welcome the opportunity to discuss how my background, skills, and passion align with your organization’s goals. Please feel free to contact me at [Your Phone Number] or [Your Email Address] at your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eanographer in Kuwait Kuwait City</dc:title>
  <dc:creator/>
  <dc:language>en</dc:language>
  <cp:keywords/>
  <dcterms:created xsi:type="dcterms:W3CDTF">2026-07-21T14:39:43Z</dcterms:created>
  <dcterms:modified xsi:type="dcterms:W3CDTF">2026-07-21T14:39:43Z</dcterms:modified>
</cp:coreProperties>
</file>

<file path=docProps/custom.xml><?xml version="1.0" encoding="utf-8"?>
<Properties xmlns="http://schemas.openxmlformats.org/officeDocument/2006/custom-properties" xmlns:vt="http://schemas.openxmlformats.org/officeDocument/2006/docPropsVTypes"/>
</file>